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799142" w14:textId="53188A29" w:rsidR="008A24A5" w:rsidRPr="008A24A5" w:rsidRDefault="008A24A5" w:rsidP="008A24A5">
      <w:pPr>
        <w:jc w:val="center"/>
        <w:rPr>
          <w:b/>
          <w:bCs/>
        </w:rPr>
      </w:pPr>
      <w:bookmarkStart w:id="0" w:name="_Toc78970501"/>
      <w:bookmarkStart w:id="1" w:name="_Toc78970979"/>
    </w:p>
    <w:p w14:paraId="297731F2" w14:textId="52089CF0" w:rsidR="00107958" w:rsidRPr="008A24A5" w:rsidRDefault="00107958" w:rsidP="008A24A5">
      <w:pPr>
        <w:jc w:val="center"/>
        <w:rPr>
          <w:b/>
          <w:bCs/>
        </w:rPr>
      </w:pPr>
      <w:r w:rsidRPr="008A24A5">
        <w:rPr>
          <w:b/>
          <w:bCs/>
        </w:rPr>
        <w:t>Individual Justice Plan</w:t>
      </w:r>
      <w:bookmarkEnd w:id="0"/>
      <w:bookmarkEnd w:id="1"/>
    </w:p>
    <w:p w14:paraId="5CC3D7F2" w14:textId="77777777" w:rsidR="00107958" w:rsidRPr="003B6097" w:rsidRDefault="00107958" w:rsidP="00107958"/>
    <w:p w14:paraId="6040403F" w14:textId="77777777" w:rsidR="00107958" w:rsidRPr="002427B1" w:rsidRDefault="00107958" w:rsidP="00107958">
      <w:pPr>
        <w:rPr>
          <w:b/>
          <w:bCs/>
          <w:u w:val="single"/>
        </w:rPr>
      </w:pPr>
      <w:r w:rsidRPr="002427B1">
        <w:rPr>
          <w:b/>
          <w:bCs/>
          <w:u w:val="single"/>
        </w:rPr>
        <w:t>Presenting Problems</w:t>
      </w:r>
    </w:p>
    <w:p w14:paraId="00A773A7" w14:textId="6F7924C7" w:rsidR="00107958" w:rsidRDefault="00107958" w:rsidP="00107958"/>
    <w:p w14:paraId="1584D6FD" w14:textId="59D11A1B" w:rsidR="00BE2CEE" w:rsidRDefault="00BE2CEE" w:rsidP="00107958"/>
    <w:p w14:paraId="45E37000" w14:textId="77777777" w:rsidR="00BE2CEE" w:rsidRPr="003B6097" w:rsidRDefault="00BE2CEE" w:rsidP="00107958"/>
    <w:p w14:paraId="330C6C2B" w14:textId="77777777" w:rsidR="00107958" w:rsidRPr="002427B1" w:rsidRDefault="00107958" w:rsidP="00107958">
      <w:pPr>
        <w:rPr>
          <w:b/>
          <w:bCs/>
          <w:u w:val="single"/>
        </w:rPr>
      </w:pPr>
      <w:r w:rsidRPr="002427B1">
        <w:rPr>
          <w:b/>
          <w:bCs/>
          <w:u w:val="single"/>
        </w:rPr>
        <w:t>Assessment</w:t>
      </w:r>
    </w:p>
    <w:p w14:paraId="7E9E7551" w14:textId="77777777" w:rsidR="00107958" w:rsidRPr="003B6097" w:rsidRDefault="00107958" w:rsidP="00107958">
      <w:pPr>
        <w:ind w:firstLine="720"/>
        <w:rPr>
          <w:u w:val="single"/>
        </w:rPr>
      </w:pPr>
      <w:r w:rsidRPr="003B6097">
        <w:rPr>
          <w:u w:val="single"/>
        </w:rPr>
        <w:t>Residential</w:t>
      </w:r>
    </w:p>
    <w:p w14:paraId="2007B155" w14:textId="414C82F2" w:rsidR="00107958" w:rsidRPr="003B6097" w:rsidRDefault="00ED11E2" w:rsidP="0052078D">
      <w:pPr>
        <w:ind w:left="720"/>
      </w:pPr>
      <w:sdt>
        <w:sdtPr>
          <w:rPr>
            <w:szCs w:val="28"/>
          </w:rPr>
          <w:id w:val="606935845"/>
          <w:placeholder>
            <w:docPart w:val="52DB5B97B092455AB73B7C43A5EAF45B"/>
          </w:placeholder>
          <w:text w:multiLine="1"/>
        </w:sdtPr>
        <w:sdtEndPr/>
        <w:sdtContent/>
      </w:sdt>
    </w:p>
    <w:p w14:paraId="622AC05A" w14:textId="77777777" w:rsidR="00107958" w:rsidRPr="003B6097" w:rsidRDefault="00107958" w:rsidP="00107958"/>
    <w:p w14:paraId="1D22188F" w14:textId="77777777" w:rsidR="00107958" w:rsidRPr="003B6097" w:rsidRDefault="00107958" w:rsidP="00107958">
      <w:pPr>
        <w:rPr>
          <w:u w:val="single"/>
        </w:rPr>
      </w:pPr>
      <w:r w:rsidRPr="003B6097">
        <w:tab/>
      </w:r>
      <w:r w:rsidRPr="003B6097">
        <w:rPr>
          <w:u w:val="single"/>
        </w:rPr>
        <w:t>Vocational</w:t>
      </w:r>
    </w:p>
    <w:p w14:paraId="70EB873B" w14:textId="77777777" w:rsidR="0052078D" w:rsidRPr="003B6097" w:rsidRDefault="00ED11E2" w:rsidP="0052078D">
      <w:pPr>
        <w:ind w:left="720"/>
      </w:pPr>
      <w:sdt>
        <w:sdtPr>
          <w:id w:val="-175124914"/>
          <w:placeholder>
            <w:docPart w:val="4495C86DBF6A4221B209F7277799C802"/>
          </w:placeholder>
          <w:showingPlcHdr/>
          <w:text w:multiLine="1"/>
        </w:sdtPr>
        <w:sdtEndPr/>
        <w:sdtContent>
          <w:r w:rsidR="0052078D" w:rsidRPr="006E341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7EDF8E7C" w14:textId="77777777" w:rsidR="00107958" w:rsidRPr="003B6097" w:rsidRDefault="00107958" w:rsidP="00107958"/>
    <w:p w14:paraId="616A29C0" w14:textId="77777777" w:rsidR="00107958" w:rsidRPr="003B6097" w:rsidRDefault="00107958" w:rsidP="00107958">
      <w:r w:rsidRPr="003B6097">
        <w:tab/>
      </w:r>
      <w:r w:rsidRPr="003B6097">
        <w:rPr>
          <w:u w:val="single"/>
        </w:rPr>
        <w:t>Education/Training</w:t>
      </w:r>
    </w:p>
    <w:p w14:paraId="6AF7E22E" w14:textId="77777777" w:rsidR="0052078D" w:rsidRPr="003B6097" w:rsidRDefault="00ED11E2" w:rsidP="0052078D">
      <w:pPr>
        <w:ind w:left="720"/>
      </w:pPr>
      <w:sdt>
        <w:sdtPr>
          <w:id w:val="329266020"/>
          <w:placeholder>
            <w:docPart w:val="06707395A16941399388DDBEB3CA4362"/>
          </w:placeholder>
          <w:showingPlcHdr/>
          <w:text w:multiLine="1"/>
        </w:sdtPr>
        <w:sdtEndPr/>
        <w:sdtContent>
          <w:r w:rsidR="0052078D" w:rsidRPr="006E341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1B615C2F" w14:textId="4A51A120" w:rsidR="00107958" w:rsidRPr="003B6097" w:rsidRDefault="008A0EC7" w:rsidP="00107958">
      <w:r>
        <w:tab/>
      </w:r>
    </w:p>
    <w:p w14:paraId="011A39B1" w14:textId="77777777" w:rsidR="00107958" w:rsidRPr="003B6097" w:rsidRDefault="00107958" w:rsidP="00107958">
      <w:pPr>
        <w:rPr>
          <w:u w:val="single"/>
        </w:rPr>
      </w:pPr>
      <w:r w:rsidRPr="003B6097">
        <w:tab/>
      </w:r>
      <w:r w:rsidRPr="003B6097">
        <w:rPr>
          <w:u w:val="single"/>
        </w:rPr>
        <w:t>Medical</w:t>
      </w:r>
    </w:p>
    <w:p w14:paraId="20539B96" w14:textId="77777777" w:rsidR="0052078D" w:rsidRPr="003B6097" w:rsidRDefault="00ED11E2" w:rsidP="0052078D">
      <w:pPr>
        <w:ind w:left="720"/>
      </w:pPr>
      <w:sdt>
        <w:sdtPr>
          <w:id w:val="1813452154"/>
          <w:placeholder>
            <w:docPart w:val="F0B578918F8A4522839E66D7A50148AC"/>
          </w:placeholder>
          <w:showingPlcHdr/>
          <w:text w:multiLine="1"/>
        </w:sdtPr>
        <w:sdtEndPr/>
        <w:sdtContent>
          <w:r w:rsidR="0052078D" w:rsidRPr="006E341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088C9C80" w14:textId="77777777" w:rsidR="00107958" w:rsidRPr="003B6097" w:rsidRDefault="00107958" w:rsidP="00107958"/>
    <w:p w14:paraId="155C8CC8" w14:textId="77777777" w:rsidR="00107958" w:rsidRPr="003B6097" w:rsidRDefault="00107958" w:rsidP="00107958">
      <w:pPr>
        <w:rPr>
          <w:u w:val="single"/>
        </w:rPr>
      </w:pPr>
      <w:r w:rsidRPr="003B6097">
        <w:tab/>
      </w:r>
      <w:r w:rsidRPr="003B6097">
        <w:rPr>
          <w:u w:val="single"/>
        </w:rPr>
        <w:t>Mental/Behavioral Health</w:t>
      </w:r>
    </w:p>
    <w:p w14:paraId="1219F756" w14:textId="77777777" w:rsidR="0052078D" w:rsidRPr="003B6097" w:rsidRDefault="00ED11E2" w:rsidP="0052078D">
      <w:pPr>
        <w:ind w:left="720"/>
      </w:pPr>
      <w:sdt>
        <w:sdtPr>
          <w:id w:val="1977641167"/>
          <w:placeholder>
            <w:docPart w:val="55A58DA8A43D46B89161C295A36FF302"/>
          </w:placeholder>
          <w:showingPlcHdr/>
          <w:text w:multiLine="1"/>
        </w:sdtPr>
        <w:sdtEndPr/>
        <w:sdtContent>
          <w:r w:rsidR="0052078D" w:rsidRPr="006E341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5B70F9E9" w14:textId="77777777" w:rsidR="00107958" w:rsidRPr="003B6097" w:rsidRDefault="00107958" w:rsidP="00107958"/>
    <w:p w14:paraId="18304E3E" w14:textId="77777777" w:rsidR="00107958" w:rsidRPr="003B6097" w:rsidRDefault="00107958" w:rsidP="00107958">
      <w:pPr>
        <w:rPr>
          <w:u w:val="single"/>
        </w:rPr>
      </w:pPr>
      <w:r w:rsidRPr="003B6097">
        <w:tab/>
      </w:r>
      <w:r w:rsidRPr="003B6097">
        <w:rPr>
          <w:u w:val="single"/>
        </w:rPr>
        <w:t>Financial</w:t>
      </w:r>
    </w:p>
    <w:p w14:paraId="2810DE35" w14:textId="77777777" w:rsidR="0052078D" w:rsidRPr="003B6097" w:rsidRDefault="00ED11E2" w:rsidP="0052078D">
      <w:pPr>
        <w:ind w:left="720"/>
      </w:pPr>
      <w:sdt>
        <w:sdtPr>
          <w:id w:val="194199430"/>
          <w:placeholder>
            <w:docPart w:val="6B0D6503F6E34BB094662FDCDA1A89B3"/>
          </w:placeholder>
          <w:showingPlcHdr/>
          <w:text w:multiLine="1"/>
        </w:sdtPr>
        <w:sdtEndPr/>
        <w:sdtContent>
          <w:r w:rsidR="0052078D" w:rsidRPr="006E341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0FD6CEF3" w14:textId="77777777" w:rsidR="00107958" w:rsidRPr="003B6097" w:rsidRDefault="00107958" w:rsidP="00107958"/>
    <w:p w14:paraId="3ECE0330" w14:textId="77777777" w:rsidR="00107958" w:rsidRPr="003B6097" w:rsidRDefault="00107958" w:rsidP="00107958">
      <w:pPr>
        <w:rPr>
          <w:u w:val="single"/>
        </w:rPr>
      </w:pPr>
      <w:r w:rsidRPr="003B6097">
        <w:tab/>
      </w:r>
      <w:r w:rsidRPr="003B6097">
        <w:rPr>
          <w:u w:val="single"/>
        </w:rPr>
        <w:t>Social/Recreation</w:t>
      </w:r>
    </w:p>
    <w:p w14:paraId="52D8D44C" w14:textId="77777777" w:rsidR="0052078D" w:rsidRPr="003B6097" w:rsidRDefault="00ED11E2" w:rsidP="0052078D">
      <w:pPr>
        <w:ind w:left="720"/>
      </w:pPr>
      <w:sdt>
        <w:sdtPr>
          <w:id w:val="42808276"/>
          <w:placeholder>
            <w:docPart w:val="75E7753C05024C9299ACA3EAAE699C00"/>
          </w:placeholder>
          <w:showingPlcHdr/>
          <w:text w:multiLine="1"/>
        </w:sdtPr>
        <w:sdtEndPr/>
        <w:sdtContent>
          <w:r w:rsidR="0052078D" w:rsidRPr="006E341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1126A1E4" w14:textId="77777777" w:rsidR="00107958" w:rsidRPr="003B6097" w:rsidRDefault="00107958" w:rsidP="00107958"/>
    <w:p w14:paraId="121D5025" w14:textId="77777777" w:rsidR="00107958" w:rsidRPr="003B6097" w:rsidRDefault="00107958" w:rsidP="00107958">
      <w:pPr>
        <w:rPr>
          <w:u w:val="single"/>
        </w:rPr>
      </w:pPr>
      <w:r w:rsidRPr="003B6097">
        <w:tab/>
      </w:r>
      <w:r w:rsidRPr="003B6097">
        <w:rPr>
          <w:u w:val="single"/>
        </w:rPr>
        <w:t>Family</w:t>
      </w:r>
    </w:p>
    <w:p w14:paraId="4DC81BBA" w14:textId="77777777" w:rsidR="0052078D" w:rsidRPr="003B6097" w:rsidRDefault="00ED11E2" w:rsidP="0052078D">
      <w:pPr>
        <w:ind w:left="720"/>
      </w:pPr>
      <w:sdt>
        <w:sdtPr>
          <w:id w:val="1562212316"/>
          <w:placeholder>
            <w:docPart w:val="D81051789A794AFCB3BA46F14A4E1F78"/>
          </w:placeholder>
          <w:showingPlcHdr/>
          <w:text w:multiLine="1"/>
        </w:sdtPr>
        <w:sdtEndPr/>
        <w:sdtContent>
          <w:r w:rsidR="0052078D" w:rsidRPr="006E341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33A7609C" w14:textId="77777777" w:rsidR="00107958" w:rsidRPr="003B6097" w:rsidRDefault="00107958" w:rsidP="00107958"/>
    <w:p w14:paraId="37321672" w14:textId="77777777" w:rsidR="00107958" w:rsidRPr="003B6097" w:rsidRDefault="00107958" w:rsidP="00107958">
      <w:pPr>
        <w:rPr>
          <w:u w:val="single"/>
        </w:rPr>
      </w:pPr>
      <w:r w:rsidRPr="003B6097">
        <w:tab/>
      </w:r>
      <w:r w:rsidRPr="003B6097">
        <w:rPr>
          <w:u w:val="single"/>
        </w:rPr>
        <w:t>Identity and Cultural background</w:t>
      </w:r>
    </w:p>
    <w:p w14:paraId="6FD87865" w14:textId="77777777" w:rsidR="0052078D" w:rsidRPr="003B6097" w:rsidRDefault="00ED11E2" w:rsidP="0052078D">
      <w:pPr>
        <w:ind w:left="720"/>
      </w:pPr>
      <w:sdt>
        <w:sdtPr>
          <w:id w:val="-1085835658"/>
          <w:placeholder>
            <w:docPart w:val="5AB237A9D30E42ADAD614886CC095271"/>
          </w:placeholder>
          <w:showingPlcHdr/>
          <w:text w:multiLine="1"/>
        </w:sdtPr>
        <w:sdtEndPr/>
        <w:sdtContent>
          <w:r w:rsidR="0052078D" w:rsidRPr="006E341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220FDC21" w14:textId="77777777" w:rsidR="00107958" w:rsidRPr="003B6097" w:rsidRDefault="00107958" w:rsidP="00107958"/>
    <w:p w14:paraId="557CB3A1" w14:textId="77777777" w:rsidR="00107958" w:rsidRPr="003B6097" w:rsidRDefault="00107958" w:rsidP="00107958">
      <w:pPr>
        <w:rPr>
          <w:u w:val="single"/>
        </w:rPr>
      </w:pPr>
      <w:r w:rsidRPr="003B6097">
        <w:tab/>
      </w:r>
      <w:r w:rsidRPr="003B6097">
        <w:rPr>
          <w:u w:val="single"/>
        </w:rPr>
        <w:t>Transportation</w:t>
      </w:r>
    </w:p>
    <w:p w14:paraId="4F82A0D4" w14:textId="77777777" w:rsidR="0052078D" w:rsidRPr="003B6097" w:rsidRDefault="00ED11E2" w:rsidP="0052078D">
      <w:pPr>
        <w:ind w:left="720"/>
      </w:pPr>
      <w:sdt>
        <w:sdtPr>
          <w:id w:val="-2031636445"/>
          <w:placeholder>
            <w:docPart w:val="912D5A5E77E0476BA7E30A87DA5B38F6"/>
          </w:placeholder>
          <w:showingPlcHdr/>
          <w:text w:multiLine="1"/>
        </w:sdtPr>
        <w:sdtEndPr/>
        <w:sdtContent>
          <w:r w:rsidR="0052078D" w:rsidRPr="006E341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343D3C73" w14:textId="77777777" w:rsidR="00107958" w:rsidRPr="003B6097" w:rsidRDefault="00107958" w:rsidP="00107958"/>
    <w:p w14:paraId="2C44E763" w14:textId="77777777" w:rsidR="00107958" w:rsidRPr="003B6097" w:rsidRDefault="00107958" w:rsidP="00107958">
      <w:pPr>
        <w:rPr>
          <w:u w:val="single"/>
        </w:rPr>
      </w:pPr>
      <w:r w:rsidRPr="003B6097">
        <w:lastRenderedPageBreak/>
        <w:tab/>
      </w:r>
      <w:r w:rsidRPr="003B6097">
        <w:rPr>
          <w:u w:val="single"/>
        </w:rPr>
        <w:t>Advocacy</w:t>
      </w:r>
    </w:p>
    <w:p w14:paraId="2EFA1B02" w14:textId="77777777" w:rsidR="0052078D" w:rsidRPr="003B6097" w:rsidRDefault="00ED11E2" w:rsidP="0052078D">
      <w:pPr>
        <w:ind w:left="720"/>
      </w:pPr>
      <w:sdt>
        <w:sdtPr>
          <w:id w:val="1184168175"/>
          <w:placeholder>
            <w:docPart w:val="DE6A1D8666234D4BA8786A0041489A44"/>
          </w:placeholder>
          <w:showingPlcHdr/>
          <w:text w:multiLine="1"/>
        </w:sdtPr>
        <w:sdtEndPr/>
        <w:sdtContent>
          <w:r w:rsidR="0052078D" w:rsidRPr="006E341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088B3183" w14:textId="3E1C7278" w:rsidR="00107958" w:rsidRPr="003B6097" w:rsidRDefault="008A0EC7" w:rsidP="00107958">
      <w:r>
        <w:tab/>
      </w:r>
    </w:p>
    <w:p w14:paraId="5EF7334C" w14:textId="77777777" w:rsidR="00107958" w:rsidRPr="003B6097" w:rsidRDefault="00107958" w:rsidP="00107958">
      <w:pPr>
        <w:rPr>
          <w:u w:val="single"/>
        </w:rPr>
      </w:pPr>
      <w:r w:rsidRPr="003B6097">
        <w:tab/>
      </w:r>
      <w:r w:rsidRPr="003B6097">
        <w:rPr>
          <w:u w:val="single"/>
        </w:rPr>
        <w:t>Further Assessments Needed</w:t>
      </w:r>
    </w:p>
    <w:p w14:paraId="0EE4409C" w14:textId="77777777" w:rsidR="0052078D" w:rsidRPr="003B6097" w:rsidRDefault="00ED11E2" w:rsidP="0052078D">
      <w:pPr>
        <w:ind w:left="720"/>
      </w:pPr>
      <w:sdt>
        <w:sdtPr>
          <w:id w:val="-1803138607"/>
          <w:placeholder>
            <w:docPart w:val="DD9CFC920D3B4A9D8C042347B40D75D5"/>
          </w:placeholder>
          <w:showingPlcHdr/>
          <w:text w:multiLine="1"/>
        </w:sdtPr>
        <w:sdtEndPr/>
        <w:sdtContent>
          <w:r w:rsidR="0052078D" w:rsidRPr="006E341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2CF6FC13" w14:textId="77777777" w:rsidR="00107958" w:rsidRPr="003B6097" w:rsidRDefault="00107958" w:rsidP="00107958"/>
    <w:p w14:paraId="1A313C92" w14:textId="77777777" w:rsidR="00107958" w:rsidRPr="002427B1" w:rsidRDefault="00107958" w:rsidP="00107958">
      <w:pPr>
        <w:rPr>
          <w:b/>
          <w:bCs/>
          <w:u w:val="single"/>
        </w:rPr>
      </w:pPr>
      <w:r w:rsidRPr="002427B1">
        <w:rPr>
          <w:b/>
          <w:bCs/>
          <w:u w:val="single"/>
        </w:rPr>
        <w:t>Recommendations</w:t>
      </w:r>
    </w:p>
    <w:p w14:paraId="6DED7471" w14:textId="77777777" w:rsidR="00107958" w:rsidRPr="003B6097" w:rsidRDefault="00107958" w:rsidP="00107958">
      <w:pPr>
        <w:rPr>
          <w:u w:val="single"/>
        </w:rPr>
      </w:pPr>
      <w:r w:rsidRPr="003B6097">
        <w:tab/>
      </w:r>
      <w:r w:rsidRPr="003B6097">
        <w:rPr>
          <w:u w:val="single"/>
        </w:rPr>
        <w:t>Positive Behavior Supports</w:t>
      </w:r>
    </w:p>
    <w:p w14:paraId="422656CB" w14:textId="77777777" w:rsidR="0052078D" w:rsidRPr="003B6097" w:rsidRDefault="00ED11E2" w:rsidP="0052078D">
      <w:pPr>
        <w:ind w:left="720"/>
      </w:pPr>
      <w:sdt>
        <w:sdtPr>
          <w:id w:val="-915927825"/>
          <w:placeholder>
            <w:docPart w:val="57987145C5E8431DAA87BAEEF7BCD61F"/>
          </w:placeholder>
          <w:showingPlcHdr/>
          <w:text w:multiLine="1"/>
        </w:sdtPr>
        <w:sdtEndPr/>
        <w:sdtContent>
          <w:r w:rsidR="0052078D" w:rsidRPr="006E341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111CCF6F" w14:textId="77777777" w:rsidR="00107958" w:rsidRPr="003B6097" w:rsidRDefault="00107958" w:rsidP="00107958"/>
    <w:p w14:paraId="194E941E" w14:textId="77777777" w:rsidR="00107958" w:rsidRPr="003B6097" w:rsidRDefault="00107958" w:rsidP="00107958">
      <w:pPr>
        <w:rPr>
          <w:u w:val="single"/>
        </w:rPr>
      </w:pPr>
      <w:r w:rsidRPr="003B6097">
        <w:tab/>
      </w:r>
      <w:r w:rsidRPr="003B6097">
        <w:rPr>
          <w:u w:val="single"/>
        </w:rPr>
        <w:t>Counseling</w:t>
      </w:r>
    </w:p>
    <w:p w14:paraId="5DC35DAD" w14:textId="77777777" w:rsidR="0052078D" w:rsidRPr="003B6097" w:rsidRDefault="00ED11E2" w:rsidP="0052078D">
      <w:pPr>
        <w:ind w:left="720"/>
      </w:pPr>
      <w:sdt>
        <w:sdtPr>
          <w:id w:val="887768836"/>
          <w:placeholder>
            <w:docPart w:val="27C16902DD1D4C21A7582096807536B2"/>
          </w:placeholder>
          <w:showingPlcHdr/>
          <w:text w:multiLine="1"/>
        </w:sdtPr>
        <w:sdtEndPr/>
        <w:sdtContent>
          <w:r w:rsidR="0052078D" w:rsidRPr="006E341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4CF8C452" w14:textId="77777777" w:rsidR="00107958" w:rsidRPr="003B6097" w:rsidRDefault="00107958" w:rsidP="00107958"/>
    <w:p w14:paraId="7E905E38" w14:textId="77777777" w:rsidR="00107958" w:rsidRPr="003B6097" w:rsidRDefault="00107958" w:rsidP="00107958">
      <w:pPr>
        <w:rPr>
          <w:u w:val="single"/>
        </w:rPr>
      </w:pPr>
      <w:r w:rsidRPr="003B6097">
        <w:tab/>
      </w:r>
      <w:r w:rsidRPr="003B6097">
        <w:rPr>
          <w:u w:val="single"/>
        </w:rPr>
        <w:t>Supervision/case management</w:t>
      </w:r>
    </w:p>
    <w:p w14:paraId="20D441E5" w14:textId="77777777" w:rsidR="0052078D" w:rsidRPr="003B6097" w:rsidRDefault="00ED11E2" w:rsidP="0052078D">
      <w:pPr>
        <w:ind w:left="720"/>
      </w:pPr>
      <w:sdt>
        <w:sdtPr>
          <w:id w:val="2055036481"/>
          <w:placeholder>
            <w:docPart w:val="409522C8DD664C2F8D19D90A3422C948"/>
          </w:placeholder>
          <w:showingPlcHdr/>
          <w:text w:multiLine="1"/>
        </w:sdtPr>
        <w:sdtEndPr/>
        <w:sdtContent>
          <w:r w:rsidR="0052078D" w:rsidRPr="006E341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342E9DD0" w14:textId="77777777" w:rsidR="00107958" w:rsidRPr="003B6097" w:rsidRDefault="00107958" w:rsidP="00107958"/>
    <w:p w14:paraId="7B690B53" w14:textId="77777777" w:rsidR="00107958" w:rsidRPr="003B6097" w:rsidRDefault="00107958" w:rsidP="00107958">
      <w:pPr>
        <w:rPr>
          <w:u w:val="single"/>
        </w:rPr>
      </w:pPr>
      <w:r w:rsidRPr="003B6097">
        <w:tab/>
      </w:r>
      <w:r w:rsidRPr="003B6097">
        <w:rPr>
          <w:u w:val="single"/>
        </w:rPr>
        <w:t>Community Service</w:t>
      </w:r>
    </w:p>
    <w:p w14:paraId="469BC20C" w14:textId="77777777" w:rsidR="0052078D" w:rsidRPr="003B6097" w:rsidRDefault="00ED11E2" w:rsidP="0052078D">
      <w:pPr>
        <w:ind w:left="720"/>
      </w:pPr>
      <w:sdt>
        <w:sdtPr>
          <w:id w:val="328721290"/>
          <w:placeholder>
            <w:docPart w:val="2F0F560CC1FC4EFB81DBB76BC8BD37FD"/>
          </w:placeholder>
          <w:showingPlcHdr/>
          <w:text w:multiLine="1"/>
        </w:sdtPr>
        <w:sdtEndPr/>
        <w:sdtContent>
          <w:r w:rsidR="0052078D" w:rsidRPr="006E341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6384F14D" w14:textId="77777777" w:rsidR="00107958" w:rsidRPr="003B6097" w:rsidRDefault="00107958" w:rsidP="00107958"/>
    <w:p w14:paraId="7E2A032A" w14:textId="77777777" w:rsidR="00107958" w:rsidRPr="003B6097" w:rsidRDefault="00107958" w:rsidP="00107958">
      <w:pPr>
        <w:rPr>
          <w:u w:val="single"/>
        </w:rPr>
      </w:pPr>
      <w:r w:rsidRPr="003B6097">
        <w:tab/>
      </w:r>
      <w:r w:rsidRPr="003B6097">
        <w:rPr>
          <w:u w:val="single"/>
        </w:rPr>
        <w:t>Hospitalization</w:t>
      </w:r>
    </w:p>
    <w:p w14:paraId="1203F5C5" w14:textId="77777777" w:rsidR="0052078D" w:rsidRPr="003B6097" w:rsidRDefault="00ED11E2" w:rsidP="0052078D">
      <w:pPr>
        <w:ind w:left="720"/>
      </w:pPr>
      <w:sdt>
        <w:sdtPr>
          <w:id w:val="-796754205"/>
          <w:placeholder>
            <w:docPart w:val="3AF036F3C76C422F9925F105711E9BE0"/>
          </w:placeholder>
          <w:showingPlcHdr/>
          <w:text w:multiLine="1"/>
        </w:sdtPr>
        <w:sdtEndPr/>
        <w:sdtContent>
          <w:r w:rsidR="0052078D" w:rsidRPr="006E341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201F877A" w14:textId="77777777" w:rsidR="00107958" w:rsidRPr="003B6097" w:rsidRDefault="00107958" w:rsidP="00107958"/>
    <w:p w14:paraId="749D1135" w14:textId="77777777" w:rsidR="00107958" w:rsidRPr="003B6097" w:rsidRDefault="00107958" w:rsidP="00107958">
      <w:pPr>
        <w:rPr>
          <w:u w:val="single"/>
        </w:rPr>
      </w:pPr>
      <w:r w:rsidRPr="003B6097">
        <w:tab/>
      </w:r>
      <w:r w:rsidRPr="003B6097">
        <w:rPr>
          <w:u w:val="single"/>
        </w:rPr>
        <w:t>Agency Transfer</w:t>
      </w:r>
    </w:p>
    <w:p w14:paraId="7EEE4055" w14:textId="77777777" w:rsidR="0052078D" w:rsidRPr="003B6097" w:rsidRDefault="00ED11E2" w:rsidP="0052078D">
      <w:pPr>
        <w:ind w:left="720"/>
      </w:pPr>
      <w:sdt>
        <w:sdtPr>
          <w:id w:val="-1809548518"/>
          <w:placeholder>
            <w:docPart w:val="F0F1D25CFFFC4A3C9283BA00059A6F48"/>
          </w:placeholder>
          <w:showingPlcHdr/>
          <w:text w:multiLine="1"/>
        </w:sdtPr>
        <w:sdtEndPr/>
        <w:sdtContent>
          <w:r w:rsidR="0052078D" w:rsidRPr="006E341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4192FDEC" w14:textId="77777777" w:rsidR="00107958" w:rsidRPr="003B6097" w:rsidRDefault="00107958" w:rsidP="00107958"/>
    <w:p w14:paraId="3F2429A4" w14:textId="77777777" w:rsidR="00107958" w:rsidRPr="003B6097" w:rsidRDefault="00107958" w:rsidP="00107958">
      <w:pPr>
        <w:rPr>
          <w:u w:val="single"/>
        </w:rPr>
      </w:pPr>
      <w:r w:rsidRPr="003B6097">
        <w:tab/>
      </w:r>
      <w:r w:rsidRPr="003B6097">
        <w:rPr>
          <w:u w:val="single"/>
        </w:rPr>
        <w:t>Other treatment/training</w:t>
      </w:r>
    </w:p>
    <w:p w14:paraId="3FE72A8C" w14:textId="77777777" w:rsidR="0052078D" w:rsidRPr="003B6097" w:rsidRDefault="00ED11E2" w:rsidP="0052078D">
      <w:pPr>
        <w:ind w:left="720"/>
      </w:pPr>
      <w:sdt>
        <w:sdtPr>
          <w:id w:val="-1668165322"/>
          <w:placeholder>
            <w:docPart w:val="998C90EFFFA245DAB2A09217C90A3D99"/>
          </w:placeholder>
          <w:showingPlcHdr/>
          <w:text w:multiLine="1"/>
        </w:sdtPr>
        <w:sdtEndPr/>
        <w:sdtContent>
          <w:r w:rsidR="0052078D" w:rsidRPr="006E341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6133B40F" w14:textId="77777777" w:rsidR="00107958" w:rsidRPr="003B6097" w:rsidRDefault="00107958" w:rsidP="00107958"/>
    <w:p w14:paraId="178F9F02" w14:textId="77777777" w:rsidR="00107958" w:rsidRPr="00FA41C1" w:rsidRDefault="00107958" w:rsidP="00107958">
      <w:pPr>
        <w:rPr>
          <w:u w:val="single"/>
          <w:lang w:val="fr-FR"/>
        </w:rPr>
      </w:pPr>
      <w:r w:rsidRPr="003B6097">
        <w:tab/>
      </w:r>
      <w:r w:rsidRPr="00FA41C1">
        <w:rPr>
          <w:u w:val="single"/>
          <w:lang w:val="fr-FR"/>
        </w:rPr>
        <w:t>Psychotropic medication management</w:t>
      </w:r>
    </w:p>
    <w:p w14:paraId="4A513FAB" w14:textId="77777777" w:rsidR="0052078D" w:rsidRPr="003B6097" w:rsidRDefault="00ED11E2" w:rsidP="0052078D">
      <w:pPr>
        <w:ind w:left="720"/>
      </w:pPr>
      <w:sdt>
        <w:sdtPr>
          <w:id w:val="1876877951"/>
          <w:placeholder>
            <w:docPart w:val="3820BC7EBAF54F30BB3DB1A9D167869A"/>
          </w:placeholder>
          <w:showingPlcHdr/>
          <w:text w:multiLine="1"/>
        </w:sdtPr>
        <w:sdtEndPr/>
        <w:sdtContent>
          <w:r w:rsidR="0052078D" w:rsidRPr="006E341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08F9B0C7" w14:textId="77777777" w:rsidR="00107958" w:rsidRPr="00FA41C1" w:rsidRDefault="00107958" w:rsidP="00107958">
      <w:pPr>
        <w:rPr>
          <w:lang w:val="fr-FR"/>
        </w:rPr>
      </w:pPr>
    </w:p>
    <w:p w14:paraId="6DFF795D" w14:textId="77777777" w:rsidR="00107958" w:rsidRPr="00FA41C1" w:rsidRDefault="00107958" w:rsidP="00107958">
      <w:pPr>
        <w:rPr>
          <w:u w:val="single"/>
          <w:lang w:val="fr-FR"/>
        </w:rPr>
      </w:pPr>
      <w:r w:rsidRPr="00FA41C1">
        <w:rPr>
          <w:lang w:val="fr-FR"/>
        </w:rPr>
        <w:tab/>
      </w:r>
      <w:r w:rsidRPr="00FA41C1">
        <w:rPr>
          <w:u w:val="single"/>
          <w:lang w:val="fr-FR"/>
        </w:rPr>
        <w:t>Restitution</w:t>
      </w:r>
    </w:p>
    <w:p w14:paraId="7FBA1F9C" w14:textId="77777777" w:rsidR="0052078D" w:rsidRPr="003B6097" w:rsidRDefault="00ED11E2" w:rsidP="0052078D">
      <w:pPr>
        <w:ind w:left="720"/>
      </w:pPr>
      <w:sdt>
        <w:sdtPr>
          <w:id w:val="836267091"/>
          <w:placeholder>
            <w:docPart w:val="F11D4A8C9E7C477987BBB17312F2039C"/>
          </w:placeholder>
          <w:showingPlcHdr/>
          <w:text w:multiLine="1"/>
        </w:sdtPr>
        <w:sdtEndPr/>
        <w:sdtContent>
          <w:r w:rsidR="0052078D" w:rsidRPr="006E341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31895074" w14:textId="77777777" w:rsidR="00107958" w:rsidRPr="00FA41C1" w:rsidRDefault="00107958" w:rsidP="00107958">
      <w:pPr>
        <w:rPr>
          <w:lang w:val="fr-FR"/>
        </w:rPr>
      </w:pPr>
    </w:p>
    <w:p w14:paraId="7BE039FE" w14:textId="6D8A3E72" w:rsidR="00107958" w:rsidRPr="00FA41C1" w:rsidRDefault="00107958" w:rsidP="00107958">
      <w:pPr>
        <w:rPr>
          <w:u w:val="single"/>
          <w:lang w:val="fr-FR"/>
        </w:rPr>
      </w:pPr>
      <w:r w:rsidRPr="00FA41C1">
        <w:rPr>
          <w:lang w:val="fr-FR"/>
        </w:rPr>
        <w:tab/>
      </w:r>
      <w:r w:rsidRPr="00FA41C1">
        <w:rPr>
          <w:u w:val="single"/>
          <w:lang w:val="fr-FR"/>
        </w:rPr>
        <w:t>Fine</w:t>
      </w:r>
    </w:p>
    <w:p w14:paraId="4F16F7CA" w14:textId="77777777" w:rsidR="0052078D" w:rsidRPr="003B6097" w:rsidRDefault="00ED11E2" w:rsidP="0052078D">
      <w:pPr>
        <w:ind w:left="720"/>
      </w:pPr>
      <w:sdt>
        <w:sdtPr>
          <w:id w:val="999002158"/>
          <w:placeholder>
            <w:docPart w:val="024654D7E1EB42708B489D232855D0AF"/>
          </w:placeholder>
          <w:showingPlcHdr/>
          <w:text w:multiLine="1"/>
        </w:sdtPr>
        <w:sdtEndPr/>
        <w:sdtContent>
          <w:r w:rsidR="0052078D" w:rsidRPr="006E341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664A3E56" w14:textId="77777777" w:rsidR="00107958" w:rsidRPr="00FA41C1" w:rsidRDefault="00107958" w:rsidP="00107958">
      <w:pPr>
        <w:rPr>
          <w:lang w:val="fr-FR"/>
        </w:rPr>
      </w:pPr>
    </w:p>
    <w:p w14:paraId="49465E94" w14:textId="4FF867F7" w:rsidR="00107958" w:rsidRDefault="00107958" w:rsidP="00107958">
      <w:pPr>
        <w:ind w:firstLine="720"/>
        <w:rPr>
          <w:u w:val="single"/>
          <w:lang w:val="fr-FR"/>
        </w:rPr>
      </w:pPr>
      <w:r w:rsidRPr="00FA41C1">
        <w:rPr>
          <w:u w:val="single"/>
          <w:lang w:val="fr-FR"/>
        </w:rPr>
        <w:t>Probation</w:t>
      </w:r>
    </w:p>
    <w:p w14:paraId="4252D5B0" w14:textId="77777777" w:rsidR="0052078D" w:rsidRPr="003B6097" w:rsidRDefault="00ED11E2" w:rsidP="0052078D">
      <w:pPr>
        <w:ind w:left="720"/>
      </w:pPr>
      <w:sdt>
        <w:sdtPr>
          <w:id w:val="-1610964458"/>
          <w:placeholder>
            <w:docPart w:val="CE8E0C4A76464BD987F415AFAD782273"/>
          </w:placeholder>
          <w:showingPlcHdr/>
          <w:text w:multiLine="1"/>
        </w:sdtPr>
        <w:sdtEndPr/>
        <w:sdtContent>
          <w:r w:rsidR="0052078D" w:rsidRPr="006E341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3BBF1463" w14:textId="77777777" w:rsidR="00332E95" w:rsidRPr="00FA41C1" w:rsidRDefault="00332E95" w:rsidP="00107958">
      <w:pPr>
        <w:ind w:firstLine="720"/>
        <w:rPr>
          <w:u w:val="single"/>
          <w:lang w:val="fr-FR"/>
        </w:rPr>
      </w:pPr>
    </w:p>
    <w:p w14:paraId="2BA73ED7" w14:textId="77777777" w:rsidR="00107958" w:rsidRPr="00FA41C1" w:rsidRDefault="00107958" w:rsidP="00107958">
      <w:pPr>
        <w:ind w:firstLine="720"/>
        <w:rPr>
          <w:u w:val="single"/>
          <w:lang w:val="fr-FR"/>
        </w:rPr>
      </w:pPr>
      <w:r w:rsidRPr="00FA41C1">
        <w:rPr>
          <w:u w:val="single"/>
          <w:lang w:val="fr-FR"/>
        </w:rPr>
        <w:t>Incarceration</w:t>
      </w:r>
    </w:p>
    <w:p w14:paraId="1ABAA596" w14:textId="77777777" w:rsidR="0052078D" w:rsidRPr="003B6097" w:rsidRDefault="00ED11E2" w:rsidP="0052078D">
      <w:pPr>
        <w:ind w:left="720"/>
      </w:pPr>
      <w:sdt>
        <w:sdtPr>
          <w:id w:val="1387758338"/>
          <w:placeholder>
            <w:docPart w:val="B3BDDE2CF6C64FF7BEABF13088DF5BD3"/>
          </w:placeholder>
          <w:showingPlcHdr/>
          <w:text w:multiLine="1"/>
        </w:sdtPr>
        <w:sdtEndPr/>
        <w:sdtContent>
          <w:r w:rsidR="0052078D" w:rsidRPr="006E341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29AAED6D" w14:textId="77777777" w:rsidR="00107958" w:rsidRPr="00FA41C1" w:rsidRDefault="00107958" w:rsidP="00107958">
      <w:pPr>
        <w:rPr>
          <w:lang w:val="fr-FR"/>
        </w:rPr>
      </w:pPr>
    </w:p>
    <w:p w14:paraId="1D634644" w14:textId="77777777" w:rsidR="00107958" w:rsidRPr="002427B1" w:rsidRDefault="00107958" w:rsidP="00107958">
      <w:pPr>
        <w:rPr>
          <w:b/>
          <w:bCs/>
          <w:u w:val="single"/>
        </w:rPr>
      </w:pPr>
      <w:r w:rsidRPr="002427B1">
        <w:rPr>
          <w:b/>
          <w:bCs/>
          <w:u w:val="single"/>
        </w:rPr>
        <w:t>Other Recommendations</w:t>
      </w:r>
    </w:p>
    <w:p w14:paraId="790633FE" w14:textId="77777777" w:rsidR="0052078D" w:rsidRPr="003B6097" w:rsidRDefault="00ED11E2" w:rsidP="0052078D">
      <w:sdt>
        <w:sdtPr>
          <w:id w:val="-439375268"/>
          <w:placeholder>
            <w:docPart w:val="10EB5486FF4F4B868B0DD92646F78C71"/>
          </w:placeholder>
          <w:showingPlcHdr/>
          <w:text w:multiLine="1"/>
        </w:sdtPr>
        <w:sdtEndPr/>
        <w:sdtContent>
          <w:r w:rsidR="0052078D" w:rsidRPr="006E341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0E600FE9" w14:textId="77777777" w:rsidR="00107958" w:rsidRPr="003B6097" w:rsidRDefault="00107958" w:rsidP="00107958"/>
    <w:p w14:paraId="164F1C83" w14:textId="77777777" w:rsidR="00107958" w:rsidRPr="002427B1" w:rsidRDefault="00107958" w:rsidP="00107958">
      <w:pPr>
        <w:rPr>
          <w:b/>
          <w:bCs/>
          <w:u w:val="single"/>
        </w:rPr>
      </w:pPr>
      <w:r w:rsidRPr="002427B1">
        <w:rPr>
          <w:b/>
          <w:bCs/>
          <w:u w:val="single"/>
        </w:rPr>
        <w:t>Anticipated Outcome</w:t>
      </w:r>
    </w:p>
    <w:p w14:paraId="4FF22800" w14:textId="77777777" w:rsidR="0052078D" w:rsidRPr="003B6097" w:rsidRDefault="00ED11E2" w:rsidP="0052078D">
      <w:sdt>
        <w:sdtPr>
          <w:id w:val="1865007641"/>
          <w:placeholder>
            <w:docPart w:val="4EBAF48E0E9144618E336D48EB83CC7E"/>
          </w:placeholder>
          <w:showingPlcHdr/>
          <w:text w:multiLine="1"/>
        </w:sdtPr>
        <w:sdtEndPr/>
        <w:sdtContent>
          <w:r w:rsidR="0052078D" w:rsidRPr="006E341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10F5681B" w14:textId="77777777" w:rsidR="00107958" w:rsidRPr="003B6097" w:rsidRDefault="00107958" w:rsidP="00107958"/>
    <w:p w14:paraId="31A781F7" w14:textId="77777777" w:rsidR="00107958" w:rsidRPr="005E7C20" w:rsidRDefault="00107958" w:rsidP="00107958">
      <w:pPr>
        <w:rPr>
          <w:b/>
          <w:bCs/>
          <w:u w:val="single"/>
        </w:rPr>
      </w:pPr>
      <w:r w:rsidRPr="005E7C20">
        <w:rPr>
          <w:b/>
          <w:bCs/>
          <w:u w:val="single"/>
        </w:rPr>
        <w:t>Integration</w:t>
      </w:r>
    </w:p>
    <w:p w14:paraId="4EC74398" w14:textId="77777777" w:rsidR="0052078D" w:rsidRPr="003B6097" w:rsidRDefault="00ED11E2" w:rsidP="0052078D">
      <w:sdt>
        <w:sdtPr>
          <w:id w:val="1286851745"/>
          <w:placeholder>
            <w:docPart w:val="09F30772115E4F1BB15F093EFDB8B164"/>
          </w:placeholder>
          <w:showingPlcHdr/>
          <w:text w:multiLine="1"/>
        </w:sdtPr>
        <w:sdtEndPr/>
        <w:sdtContent>
          <w:r w:rsidR="0052078D" w:rsidRPr="006E341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3324A9A2" w14:textId="77777777" w:rsidR="00107958" w:rsidRPr="003B6097" w:rsidRDefault="00107958" w:rsidP="00107958"/>
    <w:p w14:paraId="208C7C1A" w14:textId="77777777" w:rsidR="00107958" w:rsidRPr="005E7C20" w:rsidRDefault="00107958" w:rsidP="00107958">
      <w:pPr>
        <w:rPr>
          <w:b/>
          <w:bCs/>
          <w:u w:val="single"/>
        </w:rPr>
      </w:pPr>
      <w:r w:rsidRPr="005E7C20">
        <w:rPr>
          <w:b/>
          <w:bCs/>
          <w:u w:val="single"/>
        </w:rPr>
        <w:t>Review of the IJP</w:t>
      </w:r>
    </w:p>
    <w:p w14:paraId="33B73FD8" w14:textId="305C84EC" w:rsidR="00107958" w:rsidRPr="003B6097" w:rsidRDefault="00ED11E2" w:rsidP="0052078D">
      <w:sdt>
        <w:sdtPr>
          <w:id w:val="-1011132861"/>
          <w:placeholder>
            <w:docPart w:val="49547CB4B9014AD291CC285087A045C4"/>
          </w:placeholder>
          <w:showingPlcHdr/>
          <w:text w:multiLine="1"/>
        </w:sdtPr>
        <w:sdtEndPr/>
        <w:sdtContent>
          <w:r w:rsidR="0052078D" w:rsidRPr="006E341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1819061B" w14:textId="77777777" w:rsidR="00107958" w:rsidRPr="003B6097" w:rsidRDefault="00107958" w:rsidP="00107958"/>
    <w:p w14:paraId="130BFBF9" w14:textId="77777777" w:rsidR="00107958" w:rsidRPr="005E7C20" w:rsidRDefault="00107958" w:rsidP="00107958">
      <w:pPr>
        <w:rPr>
          <w:b/>
          <w:bCs/>
          <w:u w:val="single"/>
        </w:rPr>
      </w:pPr>
      <w:r w:rsidRPr="005E7C20">
        <w:rPr>
          <w:b/>
          <w:bCs/>
          <w:u w:val="single"/>
        </w:rPr>
        <w:t>Consent</w:t>
      </w:r>
    </w:p>
    <w:p w14:paraId="041FB2D7" w14:textId="77777777" w:rsidR="0052078D" w:rsidRPr="003B6097" w:rsidRDefault="00ED11E2" w:rsidP="0052078D">
      <w:sdt>
        <w:sdtPr>
          <w:id w:val="121035360"/>
          <w:placeholder>
            <w:docPart w:val="E49E3BCD8CB44FD5B5CAA9074B0E2111"/>
          </w:placeholder>
          <w:showingPlcHdr/>
          <w:text w:multiLine="1"/>
        </w:sdtPr>
        <w:sdtEndPr/>
        <w:sdtContent>
          <w:r w:rsidR="0052078D" w:rsidRPr="006E341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0C624DC6" w14:textId="77777777" w:rsidR="00107958" w:rsidRPr="003B6097" w:rsidRDefault="00107958" w:rsidP="00107958"/>
    <w:p w14:paraId="324E4A9F" w14:textId="77777777" w:rsidR="00107958" w:rsidRPr="005E7C20" w:rsidRDefault="00107958" w:rsidP="00107958">
      <w:pPr>
        <w:rPr>
          <w:b/>
          <w:bCs/>
          <w:u w:val="single"/>
        </w:rPr>
      </w:pPr>
      <w:r w:rsidRPr="005E7C20">
        <w:rPr>
          <w:b/>
          <w:bCs/>
          <w:u w:val="single"/>
        </w:rPr>
        <w:t>Confidentiality</w:t>
      </w:r>
    </w:p>
    <w:p w14:paraId="149E8AEC" w14:textId="77777777" w:rsidR="0052078D" w:rsidRPr="003B6097" w:rsidRDefault="00ED11E2" w:rsidP="0052078D">
      <w:sdt>
        <w:sdtPr>
          <w:id w:val="932239575"/>
          <w:placeholder>
            <w:docPart w:val="95057A9DAF89417DB7C9F9893509DF7F"/>
          </w:placeholder>
          <w:showingPlcHdr/>
          <w:text w:multiLine="1"/>
        </w:sdtPr>
        <w:sdtEndPr/>
        <w:sdtContent>
          <w:r w:rsidR="0052078D" w:rsidRPr="006E341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6798A2A5" w14:textId="77777777" w:rsidR="00107958" w:rsidRPr="003B6097" w:rsidRDefault="00107958" w:rsidP="00107958">
      <w:pPr>
        <w:rPr>
          <w:u w:val="single"/>
        </w:rPr>
      </w:pPr>
    </w:p>
    <w:p w14:paraId="65A49052" w14:textId="77777777" w:rsidR="00107958" w:rsidRPr="003B6097" w:rsidRDefault="00107958" w:rsidP="00107958">
      <w:pPr>
        <w:rPr>
          <w:u w:val="single"/>
        </w:rPr>
      </w:pPr>
    </w:p>
    <w:p w14:paraId="7541932C" w14:textId="77777777" w:rsidR="00107958" w:rsidRPr="003B6097" w:rsidRDefault="00107958" w:rsidP="00107958">
      <w:r w:rsidRPr="003B6097">
        <w:t>I have reviewed and agree with all components of the Individual Justice Plan document.  I am aware that I have the right to request changes to this document at any time.  I am aware that some components of this IJP may be court ordered and that I may not have the right to revise these components.</w:t>
      </w:r>
    </w:p>
    <w:p w14:paraId="6FB7E2B6" w14:textId="77777777" w:rsidR="00107958" w:rsidRPr="003B6097" w:rsidRDefault="00107958" w:rsidP="00107958"/>
    <w:p w14:paraId="7C815753" w14:textId="77777777" w:rsidR="00107958" w:rsidRPr="003B6097" w:rsidRDefault="00107958" w:rsidP="00107958"/>
    <w:p w14:paraId="09000B0F" w14:textId="77777777" w:rsidR="00107958" w:rsidRPr="003B6097" w:rsidRDefault="00107958" w:rsidP="00107958">
      <w:r w:rsidRPr="003B6097">
        <w:t>______________________________</w:t>
      </w:r>
      <w:r w:rsidRPr="003B6097">
        <w:tab/>
        <w:t>_____________</w:t>
      </w:r>
    </w:p>
    <w:p w14:paraId="61B4F452" w14:textId="3D110A49" w:rsidR="00107958" w:rsidRPr="003B6097" w:rsidRDefault="00107958" w:rsidP="00107958">
      <w:r w:rsidRPr="003B6097">
        <w:t>Signature of Client</w:t>
      </w:r>
      <w:r w:rsidRPr="003B6097">
        <w:tab/>
      </w:r>
      <w:r w:rsidRPr="003B6097">
        <w:tab/>
      </w:r>
      <w:r w:rsidRPr="003B6097">
        <w:tab/>
      </w:r>
      <w:r w:rsidRPr="003B6097">
        <w:tab/>
      </w:r>
      <w:r w:rsidRPr="003B6097">
        <w:tab/>
        <w:t>Date</w:t>
      </w:r>
    </w:p>
    <w:p w14:paraId="760DDEA1" w14:textId="77777777" w:rsidR="00107958" w:rsidRPr="003B6097" w:rsidRDefault="00107958" w:rsidP="00107958"/>
    <w:p w14:paraId="0D22B576" w14:textId="77777777" w:rsidR="00107958" w:rsidRPr="003B6097" w:rsidRDefault="00107958" w:rsidP="00107958"/>
    <w:p w14:paraId="079823CC" w14:textId="77777777" w:rsidR="00107958" w:rsidRPr="003B6097" w:rsidRDefault="00107958" w:rsidP="00107958">
      <w:r w:rsidRPr="003B6097">
        <w:t>______________________________</w:t>
      </w:r>
      <w:r w:rsidRPr="003B6097">
        <w:tab/>
        <w:t>_____________</w:t>
      </w:r>
    </w:p>
    <w:p w14:paraId="72A1F7DD" w14:textId="77777777" w:rsidR="00107958" w:rsidRPr="003B6097" w:rsidRDefault="00107958" w:rsidP="00107958">
      <w:r w:rsidRPr="003B6097">
        <w:t>Signature of Parent/Guardian</w:t>
      </w:r>
      <w:r w:rsidRPr="003B6097">
        <w:tab/>
      </w:r>
      <w:r w:rsidRPr="003B6097">
        <w:tab/>
      </w:r>
      <w:r w:rsidRPr="003B6097">
        <w:tab/>
        <w:t>Date</w:t>
      </w:r>
    </w:p>
    <w:p w14:paraId="4AAEC050" w14:textId="77777777" w:rsidR="00107958" w:rsidRPr="003B6097" w:rsidRDefault="00107958" w:rsidP="00107958"/>
    <w:p w14:paraId="2D148D9D" w14:textId="77777777" w:rsidR="00107958" w:rsidRPr="003B6097" w:rsidRDefault="00107958" w:rsidP="00107958"/>
    <w:p w14:paraId="08897DA1" w14:textId="77777777" w:rsidR="00107958" w:rsidRPr="003B6097" w:rsidRDefault="00107958" w:rsidP="00107958">
      <w:r w:rsidRPr="003B6097">
        <w:t>______________________________</w:t>
      </w:r>
      <w:r w:rsidRPr="003B6097">
        <w:tab/>
        <w:t>_____________</w:t>
      </w:r>
    </w:p>
    <w:p w14:paraId="1DA548CE" w14:textId="77777777" w:rsidR="00107958" w:rsidRDefault="00107958" w:rsidP="00107958">
      <w:r w:rsidRPr="003B6097">
        <w:t>Signature of Witness</w:t>
      </w:r>
      <w:r w:rsidRPr="003B6097">
        <w:tab/>
      </w:r>
      <w:r w:rsidRPr="003B6097">
        <w:tab/>
      </w:r>
      <w:r w:rsidRPr="003B6097">
        <w:tab/>
      </w:r>
      <w:r w:rsidRPr="003B6097">
        <w:tab/>
        <w:t>Date</w:t>
      </w:r>
    </w:p>
    <w:p w14:paraId="68E6CCF7" w14:textId="77777777" w:rsidR="00107958" w:rsidRDefault="00107958" w:rsidP="00107958"/>
    <w:p w14:paraId="79522087" w14:textId="77777777" w:rsidR="00107958" w:rsidRDefault="00107958" w:rsidP="00107958"/>
    <w:p w14:paraId="5EB6E476" w14:textId="77777777" w:rsidR="00107958" w:rsidRDefault="00107958" w:rsidP="00107958">
      <w:r>
        <w:t>List of IJP Team members:</w:t>
      </w:r>
    </w:p>
    <w:p w14:paraId="073FC370" w14:textId="77777777" w:rsidR="0052078D" w:rsidRPr="003B6097" w:rsidRDefault="00ED11E2" w:rsidP="0052078D">
      <w:sdt>
        <w:sdtPr>
          <w:id w:val="-1866282181"/>
          <w:placeholder>
            <w:docPart w:val="574C8CCF27474C4383E01E33CA24E422"/>
          </w:placeholder>
          <w:showingPlcHdr/>
          <w:text w:multiLine="1"/>
        </w:sdtPr>
        <w:sdtEndPr/>
        <w:sdtContent>
          <w:r w:rsidR="0052078D" w:rsidRPr="006E341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4839AC82" w14:textId="5C9B2EDD" w:rsidR="0083259A" w:rsidRDefault="0083259A" w:rsidP="0052078D"/>
    <w:sectPr w:rsidR="008325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5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tjA0Nbc0MjS0MDBW0lEKTi0uzszPAykwrgUAc/17JiwAAAA="/>
  </w:docVars>
  <w:rsids>
    <w:rsidRoot w:val="00107958"/>
    <w:rsid w:val="00084E07"/>
    <w:rsid w:val="00107958"/>
    <w:rsid w:val="001C1E1E"/>
    <w:rsid w:val="002139FA"/>
    <w:rsid w:val="00332E95"/>
    <w:rsid w:val="00350727"/>
    <w:rsid w:val="0036719C"/>
    <w:rsid w:val="0037345A"/>
    <w:rsid w:val="00392EEB"/>
    <w:rsid w:val="00397B27"/>
    <w:rsid w:val="00400D17"/>
    <w:rsid w:val="00425CCA"/>
    <w:rsid w:val="0044435E"/>
    <w:rsid w:val="004D07F5"/>
    <w:rsid w:val="0052078D"/>
    <w:rsid w:val="00527F93"/>
    <w:rsid w:val="005370A1"/>
    <w:rsid w:val="005945DD"/>
    <w:rsid w:val="00645FDE"/>
    <w:rsid w:val="00777A1F"/>
    <w:rsid w:val="00812E06"/>
    <w:rsid w:val="0083259A"/>
    <w:rsid w:val="0083709F"/>
    <w:rsid w:val="00860614"/>
    <w:rsid w:val="008A0EC7"/>
    <w:rsid w:val="008A24A5"/>
    <w:rsid w:val="00994BCD"/>
    <w:rsid w:val="00A214AF"/>
    <w:rsid w:val="00A4079C"/>
    <w:rsid w:val="00A432D2"/>
    <w:rsid w:val="00A8390B"/>
    <w:rsid w:val="00B40E7D"/>
    <w:rsid w:val="00B561EC"/>
    <w:rsid w:val="00BE2CEE"/>
    <w:rsid w:val="00D2125D"/>
    <w:rsid w:val="00E74B63"/>
    <w:rsid w:val="00EB771C"/>
    <w:rsid w:val="00ED11E2"/>
    <w:rsid w:val="00ED5B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6282D4"/>
  <w15:chartTrackingRefBased/>
  <w15:docId w15:val="{5FBB0C33-C974-444C-805F-BA694B9793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7958"/>
    <w:pPr>
      <w:spacing w:after="0" w:line="240" w:lineRule="auto"/>
    </w:pPr>
    <w:rPr>
      <w:rFonts w:ascii="Verdana" w:eastAsia="Times New Roman" w:hAnsi="Verdana" w:cs="Times New Roman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107958"/>
    <w:pPr>
      <w:keepNext/>
      <w:jc w:val="center"/>
      <w:outlineLvl w:val="1"/>
    </w:pPr>
    <w:rPr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107958"/>
    <w:rPr>
      <w:rFonts w:ascii="Verdana" w:eastAsia="Times New Roman" w:hAnsi="Verdana" w:cs="Times New Roman"/>
      <w:b/>
      <w:iCs/>
      <w:sz w:val="28"/>
      <w:szCs w:val="20"/>
    </w:rPr>
  </w:style>
  <w:style w:type="character" w:styleId="PlaceholderText">
    <w:name w:val="Placeholder Text"/>
    <w:basedOn w:val="DefaultParagraphFont"/>
    <w:uiPriority w:val="99"/>
    <w:semiHidden/>
    <w:rsid w:val="008A0EC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81051789A794AFCB3BA46F14A4E1F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64819B-4910-4ED4-A2AD-7ED1D38229A9}"/>
      </w:docPartPr>
      <w:docPartBody>
        <w:p w:rsidR="00390045" w:rsidRDefault="00CA772D" w:rsidP="00CA772D">
          <w:pPr>
            <w:pStyle w:val="D81051789A794AFCB3BA46F14A4E1F782"/>
          </w:pPr>
          <w:r w:rsidRPr="006E341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5AB237A9D30E42ADAD614886CC0952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6E196-900A-42D6-AC32-D40F6C628CDD}"/>
      </w:docPartPr>
      <w:docPartBody>
        <w:p w:rsidR="00390045" w:rsidRDefault="00CA772D" w:rsidP="00CA772D">
          <w:pPr>
            <w:pStyle w:val="5AB237A9D30E42ADAD614886CC0952712"/>
          </w:pPr>
          <w:r w:rsidRPr="006E341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912D5A5E77E0476BA7E30A87DA5B38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2A15E3-3CFE-4EB1-B070-9495F1F73123}"/>
      </w:docPartPr>
      <w:docPartBody>
        <w:p w:rsidR="00390045" w:rsidRDefault="00CA772D" w:rsidP="00CA772D">
          <w:pPr>
            <w:pStyle w:val="912D5A5E77E0476BA7E30A87DA5B38F62"/>
          </w:pPr>
          <w:r w:rsidRPr="006E341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DE6A1D8666234D4BA8786A0041489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740500-5344-45AE-A314-7408447D99A0}"/>
      </w:docPartPr>
      <w:docPartBody>
        <w:p w:rsidR="00390045" w:rsidRDefault="00CA772D" w:rsidP="00CA772D">
          <w:pPr>
            <w:pStyle w:val="DE6A1D8666234D4BA8786A0041489A442"/>
          </w:pPr>
          <w:r w:rsidRPr="006E341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DD9CFC920D3B4A9D8C042347B40D75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E5ACD1-B618-413C-8700-CAC1450A9242}"/>
      </w:docPartPr>
      <w:docPartBody>
        <w:p w:rsidR="00390045" w:rsidRDefault="00CA772D" w:rsidP="00CA772D">
          <w:pPr>
            <w:pStyle w:val="DD9CFC920D3B4A9D8C042347B40D75D52"/>
          </w:pPr>
          <w:r w:rsidRPr="006E341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57987145C5E8431DAA87BAEEF7BCD6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1CE1EA-8735-4577-A9DD-CD33BBD1C2DE}"/>
      </w:docPartPr>
      <w:docPartBody>
        <w:p w:rsidR="00390045" w:rsidRDefault="00CA772D" w:rsidP="00CA772D">
          <w:pPr>
            <w:pStyle w:val="57987145C5E8431DAA87BAEEF7BCD61F2"/>
          </w:pPr>
          <w:r w:rsidRPr="006E341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27C16902DD1D4C21A7582096807536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C56AAD-6E50-4F8E-B1C2-FFFF2FA8C2A4}"/>
      </w:docPartPr>
      <w:docPartBody>
        <w:p w:rsidR="00390045" w:rsidRDefault="00CA772D" w:rsidP="00CA772D">
          <w:pPr>
            <w:pStyle w:val="27C16902DD1D4C21A7582096807536B22"/>
          </w:pPr>
          <w:r w:rsidRPr="006E341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409522C8DD664C2F8D19D90A3422C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0F0715-D0FD-4357-A9A0-F5FDCF701AE6}"/>
      </w:docPartPr>
      <w:docPartBody>
        <w:p w:rsidR="00390045" w:rsidRDefault="00CA772D" w:rsidP="00CA772D">
          <w:pPr>
            <w:pStyle w:val="409522C8DD664C2F8D19D90A3422C9482"/>
          </w:pPr>
          <w:r w:rsidRPr="006E341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2F0F560CC1FC4EFB81DBB76BC8BD37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281E3C-5255-4E5B-A03F-E71FE74675FB}"/>
      </w:docPartPr>
      <w:docPartBody>
        <w:p w:rsidR="00390045" w:rsidRDefault="00CA772D" w:rsidP="00CA772D">
          <w:pPr>
            <w:pStyle w:val="2F0F560CC1FC4EFB81DBB76BC8BD37FD2"/>
          </w:pPr>
          <w:r w:rsidRPr="006E341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3AF036F3C76C422F9925F105711E9B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9E8FF4-F4E6-4DD0-99C7-677E16F1EFDC}"/>
      </w:docPartPr>
      <w:docPartBody>
        <w:p w:rsidR="00390045" w:rsidRDefault="00CA772D" w:rsidP="00CA772D">
          <w:pPr>
            <w:pStyle w:val="3AF036F3C76C422F9925F105711E9BE02"/>
          </w:pPr>
          <w:r w:rsidRPr="006E341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F0F1D25CFFFC4A3C9283BA00059A6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E585F5-1E0A-4E50-81E2-AC017113E4CA}"/>
      </w:docPartPr>
      <w:docPartBody>
        <w:p w:rsidR="00390045" w:rsidRDefault="00CA772D" w:rsidP="00CA772D">
          <w:pPr>
            <w:pStyle w:val="F0F1D25CFFFC4A3C9283BA00059A6F482"/>
          </w:pPr>
          <w:r w:rsidRPr="006E341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998C90EFFFA245DAB2A09217C90A3D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5ACED1-9A2F-470C-90AC-961435479F82}"/>
      </w:docPartPr>
      <w:docPartBody>
        <w:p w:rsidR="00390045" w:rsidRDefault="00CA772D" w:rsidP="00CA772D">
          <w:pPr>
            <w:pStyle w:val="998C90EFFFA245DAB2A09217C90A3D992"/>
          </w:pPr>
          <w:r w:rsidRPr="006E341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3820BC7EBAF54F30BB3DB1A9D1678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543B2-1E62-44EB-BAA3-B61908A54022}"/>
      </w:docPartPr>
      <w:docPartBody>
        <w:p w:rsidR="00390045" w:rsidRDefault="00CA772D" w:rsidP="00CA772D">
          <w:pPr>
            <w:pStyle w:val="3820BC7EBAF54F30BB3DB1A9D167869A2"/>
          </w:pPr>
          <w:r w:rsidRPr="006E341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F11D4A8C9E7C477987BBB17312F203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67197-EFB1-4D71-B329-446F83937205}"/>
      </w:docPartPr>
      <w:docPartBody>
        <w:p w:rsidR="00390045" w:rsidRDefault="00CA772D" w:rsidP="00CA772D">
          <w:pPr>
            <w:pStyle w:val="F11D4A8C9E7C477987BBB17312F2039C2"/>
          </w:pPr>
          <w:r w:rsidRPr="006E341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024654D7E1EB42708B489D232855D0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0E8DFF-33BA-46DB-8BF1-1C96E2D0A3AD}"/>
      </w:docPartPr>
      <w:docPartBody>
        <w:p w:rsidR="00390045" w:rsidRDefault="00CA772D" w:rsidP="00CA772D">
          <w:pPr>
            <w:pStyle w:val="024654D7E1EB42708B489D232855D0AF2"/>
          </w:pPr>
          <w:r w:rsidRPr="006E341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CE8E0C4A76464BD987F415AFAD782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D58280-A475-413B-B9D8-0FBDA62FE807}"/>
      </w:docPartPr>
      <w:docPartBody>
        <w:p w:rsidR="00390045" w:rsidRDefault="00CA772D" w:rsidP="00CA772D">
          <w:pPr>
            <w:pStyle w:val="CE8E0C4A76464BD987F415AFAD7822732"/>
          </w:pPr>
          <w:r w:rsidRPr="006E341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B3BDDE2CF6C64FF7BEABF13088DF5B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A56A53-75A9-43B7-A9BA-52DE154141E6}"/>
      </w:docPartPr>
      <w:docPartBody>
        <w:p w:rsidR="00390045" w:rsidRDefault="00CA772D" w:rsidP="00CA772D">
          <w:pPr>
            <w:pStyle w:val="B3BDDE2CF6C64FF7BEABF13088DF5BD32"/>
          </w:pPr>
          <w:r w:rsidRPr="006E341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10EB5486FF4F4B868B0DD92646F78C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A123E8-E85A-4AA4-ACA9-9B8F2C13F58C}"/>
      </w:docPartPr>
      <w:docPartBody>
        <w:p w:rsidR="00390045" w:rsidRDefault="00CA772D" w:rsidP="00CA772D">
          <w:pPr>
            <w:pStyle w:val="10EB5486FF4F4B868B0DD92646F78C712"/>
          </w:pPr>
          <w:r w:rsidRPr="006E341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4EBAF48E0E9144618E336D48EB83CC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6CDE77-5EB1-498D-A67A-14520DBB4F99}"/>
      </w:docPartPr>
      <w:docPartBody>
        <w:p w:rsidR="00390045" w:rsidRDefault="00CA772D" w:rsidP="00CA772D">
          <w:pPr>
            <w:pStyle w:val="4EBAF48E0E9144618E336D48EB83CC7E2"/>
          </w:pPr>
          <w:r w:rsidRPr="006E341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09F30772115E4F1BB15F093EFDB8B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A7EF75-9382-4771-8520-22A5275B855A}"/>
      </w:docPartPr>
      <w:docPartBody>
        <w:p w:rsidR="00390045" w:rsidRDefault="00CA772D" w:rsidP="00CA772D">
          <w:pPr>
            <w:pStyle w:val="09F30772115E4F1BB15F093EFDB8B1642"/>
          </w:pPr>
          <w:r w:rsidRPr="006E341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49547CB4B9014AD291CC285087A04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2FC704-68E3-40E0-9AE3-2042A62171B8}"/>
      </w:docPartPr>
      <w:docPartBody>
        <w:p w:rsidR="00390045" w:rsidRDefault="00CA772D" w:rsidP="00CA772D">
          <w:pPr>
            <w:pStyle w:val="49547CB4B9014AD291CC285087A045C42"/>
          </w:pPr>
          <w:r w:rsidRPr="006E341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E49E3BCD8CB44FD5B5CAA9074B0E21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ECCA91-BB77-4DDD-B28C-EB13EB957C8B}"/>
      </w:docPartPr>
      <w:docPartBody>
        <w:p w:rsidR="00390045" w:rsidRDefault="00CA772D" w:rsidP="00CA772D">
          <w:pPr>
            <w:pStyle w:val="E49E3BCD8CB44FD5B5CAA9074B0E21112"/>
          </w:pPr>
          <w:r w:rsidRPr="006E341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95057A9DAF89417DB7C9F9893509DF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68802B-F3DE-49FB-9AB7-7D6D2E4DC485}"/>
      </w:docPartPr>
      <w:docPartBody>
        <w:p w:rsidR="00390045" w:rsidRDefault="00CA772D" w:rsidP="00CA772D">
          <w:pPr>
            <w:pStyle w:val="95057A9DAF89417DB7C9F9893509DF7F2"/>
          </w:pPr>
          <w:r w:rsidRPr="006E341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574C8CCF27474C4383E01E33CA24E4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EBE687-F3E2-452C-BDC1-4CF340BF3EE5}"/>
      </w:docPartPr>
      <w:docPartBody>
        <w:p w:rsidR="00390045" w:rsidRDefault="00CA772D" w:rsidP="00CA772D">
          <w:pPr>
            <w:pStyle w:val="574C8CCF27474C4383E01E33CA24E4222"/>
          </w:pPr>
          <w:r w:rsidRPr="006E341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52DB5B97B092455AB73B7C43A5EAF4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970C51-0235-4492-8838-B5F13F3AAFAF}"/>
      </w:docPartPr>
      <w:docPartBody>
        <w:p w:rsidR="008E560F" w:rsidRDefault="00CA772D">
          <w:pPr>
            <w:pStyle w:val="52DB5B97B092455AB73B7C43A5EAF45B"/>
          </w:pPr>
          <w:r w:rsidRPr="006E341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4495C86DBF6A4221B209F7277799C8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4308E6-E377-46E3-A647-8467BC4E612C}"/>
      </w:docPartPr>
      <w:docPartBody>
        <w:p w:rsidR="008E560F" w:rsidRDefault="00CA772D">
          <w:pPr>
            <w:pStyle w:val="4495C86DBF6A4221B209F7277799C802"/>
          </w:pPr>
          <w:r w:rsidRPr="006E341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06707395A16941399388DDBEB3CA43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530A0A-606C-4043-B9DF-A9730D30F6DF}"/>
      </w:docPartPr>
      <w:docPartBody>
        <w:p w:rsidR="008E560F" w:rsidRDefault="00CA772D">
          <w:pPr>
            <w:pStyle w:val="06707395A16941399388DDBEB3CA4362"/>
          </w:pPr>
          <w:r w:rsidRPr="006E341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F0B578918F8A4522839E66D7A50148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2E7DA1-6BA1-4A69-A44D-2F2A40B7F817}"/>
      </w:docPartPr>
      <w:docPartBody>
        <w:p w:rsidR="008E560F" w:rsidRDefault="00CA772D">
          <w:pPr>
            <w:pStyle w:val="F0B578918F8A4522839E66D7A50148AC"/>
          </w:pPr>
          <w:r w:rsidRPr="006E341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55A58DA8A43D46B89161C295A36FF3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B93177-9BD3-4548-97A1-F67E8116B4A6}"/>
      </w:docPartPr>
      <w:docPartBody>
        <w:p w:rsidR="008E560F" w:rsidRDefault="00CA772D">
          <w:pPr>
            <w:pStyle w:val="55A58DA8A43D46B89161C295A36FF302"/>
          </w:pPr>
          <w:r w:rsidRPr="006E341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6B0D6503F6E34BB094662FDCDA1A89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F56B6F-59D3-4E3E-9FDA-8EC651494F75}"/>
      </w:docPartPr>
      <w:docPartBody>
        <w:p w:rsidR="008E560F" w:rsidRDefault="00CA772D">
          <w:pPr>
            <w:pStyle w:val="6B0D6503F6E34BB094662FDCDA1A89B3"/>
          </w:pPr>
          <w:r w:rsidRPr="006E341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75E7753C05024C9299ACA3EAAE699C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1886C-B372-47C8-A583-C5453BE573F8}"/>
      </w:docPartPr>
      <w:docPartBody>
        <w:p w:rsidR="008E560F" w:rsidRDefault="00CA772D">
          <w:pPr>
            <w:pStyle w:val="75E7753C05024C9299ACA3EAAE699C00"/>
          </w:pPr>
          <w:r w:rsidRPr="006E341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772D"/>
    <w:rsid w:val="00390045"/>
    <w:rsid w:val="00871804"/>
    <w:rsid w:val="008E560F"/>
    <w:rsid w:val="0098700A"/>
    <w:rsid w:val="00A92800"/>
    <w:rsid w:val="00CA77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A772D"/>
    <w:rPr>
      <w:color w:val="808080"/>
    </w:rPr>
  </w:style>
  <w:style w:type="paragraph" w:customStyle="1" w:styleId="D81051789A794AFCB3BA46F14A4E1F782">
    <w:name w:val="D81051789A794AFCB3BA46F14A4E1F782"/>
    <w:rsid w:val="00CA772D"/>
    <w:pPr>
      <w:spacing w:after="0" w:line="240" w:lineRule="auto"/>
    </w:pPr>
    <w:rPr>
      <w:rFonts w:ascii="Verdana" w:eastAsia="Times New Roman" w:hAnsi="Verdana" w:cs="Times New Roman"/>
      <w:sz w:val="28"/>
      <w:szCs w:val="20"/>
    </w:rPr>
  </w:style>
  <w:style w:type="paragraph" w:customStyle="1" w:styleId="5AB237A9D30E42ADAD614886CC0952712">
    <w:name w:val="5AB237A9D30E42ADAD614886CC0952712"/>
    <w:rsid w:val="00CA772D"/>
    <w:pPr>
      <w:spacing w:after="0" w:line="240" w:lineRule="auto"/>
    </w:pPr>
    <w:rPr>
      <w:rFonts w:ascii="Verdana" w:eastAsia="Times New Roman" w:hAnsi="Verdana" w:cs="Times New Roman"/>
      <w:sz w:val="28"/>
      <w:szCs w:val="20"/>
    </w:rPr>
  </w:style>
  <w:style w:type="paragraph" w:customStyle="1" w:styleId="912D5A5E77E0476BA7E30A87DA5B38F62">
    <w:name w:val="912D5A5E77E0476BA7E30A87DA5B38F62"/>
    <w:rsid w:val="00CA772D"/>
    <w:pPr>
      <w:spacing w:after="0" w:line="240" w:lineRule="auto"/>
    </w:pPr>
    <w:rPr>
      <w:rFonts w:ascii="Verdana" w:eastAsia="Times New Roman" w:hAnsi="Verdana" w:cs="Times New Roman"/>
      <w:sz w:val="28"/>
      <w:szCs w:val="20"/>
    </w:rPr>
  </w:style>
  <w:style w:type="paragraph" w:customStyle="1" w:styleId="DE6A1D8666234D4BA8786A0041489A442">
    <w:name w:val="DE6A1D8666234D4BA8786A0041489A442"/>
    <w:rsid w:val="00CA772D"/>
    <w:pPr>
      <w:spacing w:after="0" w:line="240" w:lineRule="auto"/>
    </w:pPr>
    <w:rPr>
      <w:rFonts w:ascii="Verdana" w:eastAsia="Times New Roman" w:hAnsi="Verdana" w:cs="Times New Roman"/>
      <w:sz w:val="28"/>
      <w:szCs w:val="20"/>
    </w:rPr>
  </w:style>
  <w:style w:type="paragraph" w:customStyle="1" w:styleId="DD9CFC920D3B4A9D8C042347B40D75D52">
    <w:name w:val="DD9CFC920D3B4A9D8C042347B40D75D52"/>
    <w:rsid w:val="00CA772D"/>
    <w:pPr>
      <w:spacing w:after="0" w:line="240" w:lineRule="auto"/>
    </w:pPr>
    <w:rPr>
      <w:rFonts w:ascii="Verdana" w:eastAsia="Times New Roman" w:hAnsi="Verdana" w:cs="Times New Roman"/>
      <w:sz w:val="28"/>
      <w:szCs w:val="20"/>
    </w:rPr>
  </w:style>
  <w:style w:type="paragraph" w:customStyle="1" w:styleId="57987145C5E8431DAA87BAEEF7BCD61F2">
    <w:name w:val="57987145C5E8431DAA87BAEEF7BCD61F2"/>
    <w:rsid w:val="00CA772D"/>
    <w:pPr>
      <w:spacing w:after="0" w:line="240" w:lineRule="auto"/>
    </w:pPr>
    <w:rPr>
      <w:rFonts w:ascii="Verdana" w:eastAsia="Times New Roman" w:hAnsi="Verdana" w:cs="Times New Roman"/>
      <w:sz w:val="28"/>
      <w:szCs w:val="20"/>
    </w:rPr>
  </w:style>
  <w:style w:type="paragraph" w:customStyle="1" w:styleId="27C16902DD1D4C21A7582096807536B22">
    <w:name w:val="27C16902DD1D4C21A7582096807536B22"/>
    <w:rsid w:val="00CA772D"/>
    <w:pPr>
      <w:spacing w:after="0" w:line="240" w:lineRule="auto"/>
    </w:pPr>
    <w:rPr>
      <w:rFonts w:ascii="Verdana" w:eastAsia="Times New Roman" w:hAnsi="Verdana" w:cs="Times New Roman"/>
      <w:sz w:val="28"/>
      <w:szCs w:val="20"/>
    </w:rPr>
  </w:style>
  <w:style w:type="paragraph" w:customStyle="1" w:styleId="409522C8DD664C2F8D19D90A3422C9482">
    <w:name w:val="409522C8DD664C2F8D19D90A3422C9482"/>
    <w:rsid w:val="00CA772D"/>
    <w:pPr>
      <w:spacing w:after="0" w:line="240" w:lineRule="auto"/>
    </w:pPr>
    <w:rPr>
      <w:rFonts w:ascii="Verdana" w:eastAsia="Times New Roman" w:hAnsi="Verdana" w:cs="Times New Roman"/>
      <w:sz w:val="28"/>
      <w:szCs w:val="20"/>
    </w:rPr>
  </w:style>
  <w:style w:type="paragraph" w:customStyle="1" w:styleId="2F0F560CC1FC4EFB81DBB76BC8BD37FD2">
    <w:name w:val="2F0F560CC1FC4EFB81DBB76BC8BD37FD2"/>
    <w:rsid w:val="00CA772D"/>
    <w:pPr>
      <w:spacing w:after="0" w:line="240" w:lineRule="auto"/>
    </w:pPr>
    <w:rPr>
      <w:rFonts w:ascii="Verdana" w:eastAsia="Times New Roman" w:hAnsi="Verdana" w:cs="Times New Roman"/>
      <w:sz w:val="28"/>
      <w:szCs w:val="20"/>
    </w:rPr>
  </w:style>
  <w:style w:type="paragraph" w:customStyle="1" w:styleId="3AF036F3C76C422F9925F105711E9BE02">
    <w:name w:val="3AF036F3C76C422F9925F105711E9BE02"/>
    <w:rsid w:val="00CA772D"/>
    <w:pPr>
      <w:spacing w:after="0" w:line="240" w:lineRule="auto"/>
    </w:pPr>
    <w:rPr>
      <w:rFonts w:ascii="Verdana" w:eastAsia="Times New Roman" w:hAnsi="Verdana" w:cs="Times New Roman"/>
      <w:sz w:val="28"/>
      <w:szCs w:val="20"/>
    </w:rPr>
  </w:style>
  <w:style w:type="paragraph" w:customStyle="1" w:styleId="F0F1D25CFFFC4A3C9283BA00059A6F482">
    <w:name w:val="F0F1D25CFFFC4A3C9283BA00059A6F482"/>
    <w:rsid w:val="00CA772D"/>
    <w:pPr>
      <w:spacing w:after="0" w:line="240" w:lineRule="auto"/>
    </w:pPr>
    <w:rPr>
      <w:rFonts w:ascii="Verdana" w:eastAsia="Times New Roman" w:hAnsi="Verdana" w:cs="Times New Roman"/>
      <w:sz w:val="28"/>
      <w:szCs w:val="20"/>
    </w:rPr>
  </w:style>
  <w:style w:type="paragraph" w:customStyle="1" w:styleId="998C90EFFFA245DAB2A09217C90A3D992">
    <w:name w:val="998C90EFFFA245DAB2A09217C90A3D992"/>
    <w:rsid w:val="00CA772D"/>
    <w:pPr>
      <w:spacing w:after="0" w:line="240" w:lineRule="auto"/>
    </w:pPr>
    <w:rPr>
      <w:rFonts w:ascii="Verdana" w:eastAsia="Times New Roman" w:hAnsi="Verdana" w:cs="Times New Roman"/>
      <w:sz w:val="28"/>
      <w:szCs w:val="20"/>
    </w:rPr>
  </w:style>
  <w:style w:type="paragraph" w:customStyle="1" w:styleId="3820BC7EBAF54F30BB3DB1A9D167869A2">
    <w:name w:val="3820BC7EBAF54F30BB3DB1A9D167869A2"/>
    <w:rsid w:val="00CA772D"/>
    <w:pPr>
      <w:spacing w:after="0" w:line="240" w:lineRule="auto"/>
    </w:pPr>
    <w:rPr>
      <w:rFonts w:ascii="Verdana" w:eastAsia="Times New Roman" w:hAnsi="Verdana" w:cs="Times New Roman"/>
      <w:sz w:val="28"/>
      <w:szCs w:val="20"/>
    </w:rPr>
  </w:style>
  <w:style w:type="paragraph" w:customStyle="1" w:styleId="F11D4A8C9E7C477987BBB17312F2039C2">
    <w:name w:val="F11D4A8C9E7C477987BBB17312F2039C2"/>
    <w:rsid w:val="00CA772D"/>
    <w:pPr>
      <w:spacing w:after="0" w:line="240" w:lineRule="auto"/>
    </w:pPr>
    <w:rPr>
      <w:rFonts w:ascii="Verdana" w:eastAsia="Times New Roman" w:hAnsi="Verdana" w:cs="Times New Roman"/>
      <w:sz w:val="28"/>
      <w:szCs w:val="20"/>
    </w:rPr>
  </w:style>
  <w:style w:type="paragraph" w:customStyle="1" w:styleId="024654D7E1EB42708B489D232855D0AF2">
    <w:name w:val="024654D7E1EB42708B489D232855D0AF2"/>
    <w:rsid w:val="00CA772D"/>
    <w:pPr>
      <w:spacing w:after="0" w:line="240" w:lineRule="auto"/>
    </w:pPr>
    <w:rPr>
      <w:rFonts w:ascii="Verdana" w:eastAsia="Times New Roman" w:hAnsi="Verdana" w:cs="Times New Roman"/>
      <w:sz w:val="28"/>
      <w:szCs w:val="20"/>
    </w:rPr>
  </w:style>
  <w:style w:type="paragraph" w:customStyle="1" w:styleId="CE8E0C4A76464BD987F415AFAD7822732">
    <w:name w:val="CE8E0C4A76464BD987F415AFAD7822732"/>
    <w:rsid w:val="00CA772D"/>
    <w:pPr>
      <w:spacing w:after="0" w:line="240" w:lineRule="auto"/>
    </w:pPr>
    <w:rPr>
      <w:rFonts w:ascii="Verdana" w:eastAsia="Times New Roman" w:hAnsi="Verdana" w:cs="Times New Roman"/>
      <w:sz w:val="28"/>
      <w:szCs w:val="20"/>
    </w:rPr>
  </w:style>
  <w:style w:type="paragraph" w:customStyle="1" w:styleId="B3BDDE2CF6C64FF7BEABF13088DF5BD32">
    <w:name w:val="B3BDDE2CF6C64FF7BEABF13088DF5BD32"/>
    <w:rsid w:val="00CA772D"/>
    <w:pPr>
      <w:spacing w:after="0" w:line="240" w:lineRule="auto"/>
    </w:pPr>
    <w:rPr>
      <w:rFonts w:ascii="Verdana" w:eastAsia="Times New Roman" w:hAnsi="Verdana" w:cs="Times New Roman"/>
      <w:sz w:val="28"/>
      <w:szCs w:val="20"/>
    </w:rPr>
  </w:style>
  <w:style w:type="paragraph" w:customStyle="1" w:styleId="10EB5486FF4F4B868B0DD92646F78C712">
    <w:name w:val="10EB5486FF4F4B868B0DD92646F78C712"/>
    <w:rsid w:val="00CA772D"/>
    <w:pPr>
      <w:spacing w:after="0" w:line="240" w:lineRule="auto"/>
    </w:pPr>
    <w:rPr>
      <w:rFonts w:ascii="Verdana" w:eastAsia="Times New Roman" w:hAnsi="Verdana" w:cs="Times New Roman"/>
      <w:sz w:val="28"/>
      <w:szCs w:val="20"/>
    </w:rPr>
  </w:style>
  <w:style w:type="paragraph" w:customStyle="1" w:styleId="4EBAF48E0E9144618E336D48EB83CC7E2">
    <w:name w:val="4EBAF48E0E9144618E336D48EB83CC7E2"/>
    <w:rsid w:val="00CA772D"/>
    <w:pPr>
      <w:spacing w:after="0" w:line="240" w:lineRule="auto"/>
    </w:pPr>
    <w:rPr>
      <w:rFonts w:ascii="Verdana" w:eastAsia="Times New Roman" w:hAnsi="Verdana" w:cs="Times New Roman"/>
      <w:sz w:val="28"/>
      <w:szCs w:val="20"/>
    </w:rPr>
  </w:style>
  <w:style w:type="paragraph" w:customStyle="1" w:styleId="09F30772115E4F1BB15F093EFDB8B1642">
    <w:name w:val="09F30772115E4F1BB15F093EFDB8B1642"/>
    <w:rsid w:val="00CA772D"/>
    <w:pPr>
      <w:spacing w:after="0" w:line="240" w:lineRule="auto"/>
    </w:pPr>
    <w:rPr>
      <w:rFonts w:ascii="Verdana" w:eastAsia="Times New Roman" w:hAnsi="Verdana" w:cs="Times New Roman"/>
      <w:sz w:val="28"/>
      <w:szCs w:val="20"/>
    </w:rPr>
  </w:style>
  <w:style w:type="paragraph" w:customStyle="1" w:styleId="49547CB4B9014AD291CC285087A045C42">
    <w:name w:val="49547CB4B9014AD291CC285087A045C42"/>
    <w:rsid w:val="00CA772D"/>
    <w:pPr>
      <w:spacing w:after="0" w:line="240" w:lineRule="auto"/>
    </w:pPr>
    <w:rPr>
      <w:rFonts w:ascii="Verdana" w:eastAsia="Times New Roman" w:hAnsi="Verdana" w:cs="Times New Roman"/>
      <w:sz w:val="28"/>
      <w:szCs w:val="20"/>
    </w:rPr>
  </w:style>
  <w:style w:type="paragraph" w:customStyle="1" w:styleId="E49E3BCD8CB44FD5B5CAA9074B0E21112">
    <w:name w:val="E49E3BCD8CB44FD5B5CAA9074B0E21112"/>
    <w:rsid w:val="00CA772D"/>
    <w:pPr>
      <w:spacing w:after="0" w:line="240" w:lineRule="auto"/>
    </w:pPr>
    <w:rPr>
      <w:rFonts w:ascii="Verdana" w:eastAsia="Times New Roman" w:hAnsi="Verdana" w:cs="Times New Roman"/>
      <w:sz w:val="28"/>
      <w:szCs w:val="20"/>
    </w:rPr>
  </w:style>
  <w:style w:type="paragraph" w:customStyle="1" w:styleId="95057A9DAF89417DB7C9F9893509DF7F2">
    <w:name w:val="95057A9DAF89417DB7C9F9893509DF7F2"/>
    <w:rsid w:val="00CA772D"/>
    <w:pPr>
      <w:spacing w:after="0" w:line="240" w:lineRule="auto"/>
    </w:pPr>
    <w:rPr>
      <w:rFonts w:ascii="Verdana" w:eastAsia="Times New Roman" w:hAnsi="Verdana" w:cs="Times New Roman"/>
      <w:sz w:val="28"/>
      <w:szCs w:val="20"/>
    </w:rPr>
  </w:style>
  <w:style w:type="paragraph" w:customStyle="1" w:styleId="574C8CCF27474C4383E01E33CA24E4222">
    <w:name w:val="574C8CCF27474C4383E01E33CA24E4222"/>
    <w:rsid w:val="00CA772D"/>
    <w:pPr>
      <w:spacing w:after="0" w:line="240" w:lineRule="auto"/>
    </w:pPr>
    <w:rPr>
      <w:rFonts w:ascii="Verdana" w:eastAsia="Times New Roman" w:hAnsi="Verdana" w:cs="Times New Roman"/>
      <w:sz w:val="28"/>
      <w:szCs w:val="20"/>
    </w:rPr>
  </w:style>
  <w:style w:type="paragraph" w:customStyle="1" w:styleId="52DB5B97B092455AB73B7C43A5EAF45B">
    <w:name w:val="52DB5B97B092455AB73B7C43A5EAF45B"/>
  </w:style>
  <w:style w:type="paragraph" w:customStyle="1" w:styleId="4495C86DBF6A4221B209F7277799C802">
    <w:name w:val="4495C86DBF6A4221B209F7277799C802"/>
  </w:style>
  <w:style w:type="paragraph" w:customStyle="1" w:styleId="06707395A16941399388DDBEB3CA4362">
    <w:name w:val="06707395A16941399388DDBEB3CA4362"/>
  </w:style>
  <w:style w:type="paragraph" w:customStyle="1" w:styleId="F0B578918F8A4522839E66D7A50148AC">
    <w:name w:val="F0B578918F8A4522839E66D7A50148AC"/>
  </w:style>
  <w:style w:type="paragraph" w:customStyle="1" w:styleId="55A58DA8A43D46B89161C295A36FF302">
    <w:name w:val="55A58DA8A43D46B89161C295A36FF302"/>
  </w:style>
  <w:style w:type="paragraph" w:customStyle="1" w:styleId="6B0D6503F6E34BB094662FDCDA1A89B3">
    <w:name w:val="6B0D6503F6E34BB094662FDCDA1A89B3"/>
  </w:style>
  <w:style w:type="paragraph" w:customStyle="1" w:styleId="75E7753C05024C9299ACA3EAAE699C00">
    <w:name w:val="75E7753C05024C9299ACA3EAAE699C0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C063C768384148991BCC545058B0ED" ma:contentTypeVersion="4" ma:contentTypeDescription="Create a new document." ma:contentTypeScope="" ma:versionID="978599d1d9fe1ed47ba40526087fbadf">
  <xsd:schema xmlns:xsd="http://www.w3.org/2001/XMLSchema" xmlns:xs="http://www.w3.org/2001/XMLSchema" xmlns:p="http://schemas.microsoft.com/office/2006/metadata/properties" xmlns:ns2="4346a533-f725-4a15-8c03-60ffbb86bf05" xmlns:ns3="bb7627c1-5c98-4f2a-9e55-29ae577703bd" targetNamespace="http://schemas.microsoft.com/office/2006/metadata/properties" ma:root="true" ma:fieldsID="928162a3325b831d72c81c00a3af8c02" ns2:_="" ns3:_="">
    <xsd:import namespace="4346a533-f725-4a15-8c03-60ffbb86bf05"/>
    <xsd:import namespace="bb7627c1-5c98-4f2a-9e55-29ae577703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6a533-f725-4a15-8c03-60ffbb86bf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7627c1-5c98-4f2a-9e55-29ae577703b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A459808-DE18-406A-ACF7-969498FCD5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09177F-04E8-4BB7-B445-3AE8FA2CF5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8EDE4C5-3491-4157-8137-8D5DFEF4DF7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16C380-A88A-4FC9-95B3-C4D98FEF7D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6a533-f725-4a15-8c03-60ffbb86bf05"/>
    <ds:schemaRef ds:uri="bb7627c1-5c98-4f2a-9e55-29ae577703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36</Words>
  <Characters>1916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dy, Mandy</dc:creator>
  <cp:keywords/>
  <dc:description/>
  <cp:lastModifiedBy>Hellman, Cheryl</cp:lastModifiedBy>
  <cp:revision>2</cp:revision>
  <dcterms:created xsi:type="dcterms:W3CDTF">2021-10-29T21:56:00Z</dcterms:created>
  <dcterms:modified xsi:type="dcterms:W3CDTF">2021-10-29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C063C768384148991BCC545058B0ED</vt:lpwstr>
  </property>
</Properties>
</file>